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6"/>
      </w:tblGrid>
      <w:tr w:rsidR="00B17FCD" w14:paraId="2D75A08A" w14:textId="77777777" w:rsidTr="003C43B0">
        <w:trPr>
          <w:trHeight w:val="13539"/>
          <w:jc w:val="center"/>
        </w:trPr>
        <w:tc>
          <w:tcPr>
            <w:tcW w:w="9206" w:type="dxa"/>
          </w:tcPr>
          <w:p w14:paraId="0EC11E1B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21AC9B79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75D52421" w14:textId="77777777" w:rsidR="00B17FCD" w:rsidRDefault="00B17FCD" w:rsidP="003C43B0">
            <w:pPr>
              <w:spacing w:line="360" w:lineRule="auto"/>
              <w:ind w:leftChars="-1" w:left="-2" w:firstLine="1"/>
              <w:jc w:val="center"/>
              <w:rPr>
                <w:rFonts w:eastAsia="黑体"/>
                <w:sz w:val="36"/>
              </w:rPr>
            </w:pPr>
          </w:p>
          <w:p w14:paraId="0CD80884" w14:textId="77777777" w:rsidR="00B17FCD" w:rsidRDefault="00B17FCD" w:rsidP="003C43B0">
            <w:pPr>
              <w:spacing w:line="360" w:lineRule="auto"/>
              <w:ind w:firstLineChars="128" w:firstLine="461"/>
              <w:rPr>
                <w:rFonts w:eastAsia="黑体"/>
                <w:sz w:val="36"/>
              </w:rPr>
            </w:pPr>
          </w:p>
          <w:p w14:paraId="56CB739D" w14:textId="77777777" w:rsidR="00B17FCD" w:rsidRDefault="00B132F2" w:rsidP="00B132F2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6743F3B7" wp14:editId="34E9B28F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890270</wp:posOffset>
                  </wp:positionV>
                  <wp:extent cx="1080135" cy="1080135"/>
                  <wp:effectExtent l="0" t="0" r="0" b="5715"/>
                  <wp:wrapSquare wrapText="bothSides"/>
                  <wp:docPr id="18" name="图片 18" descr="说明: 未命名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说明: 未命名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173605"/>
                              </a:clrFrom>
                              <a:clrTo>
                                <a:srgbClr val="173605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135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1F28B3" w14:textId="77777777" w:rsidR="00B17FCD" w:rsidRDefault="00B17FCD" w:rsidP="003C43B0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73F431" wp14:editId="6F6B9FEA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-1383665</wp:posOffset>
                      </wp:positionV>
                      <wp:extent cx="5219700" cy="1289685"/>
                      <wp:effectExtent l="5715" t="12700" r="13335" b="12065"/>
                      <wp:wrapNone/>
                      <wp:docPr id="17" name="文本框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19700" cy="1289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4180AD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_GB2312" w:eastAsia="楷体_GB2312" w:hint="eastAsia"/>
                                      <w:noProof/>
                                      <w:sz w:val="52"/>
                                      <w:szCs w:val="52"/>
                                    </w:rPr>
                                    <w:t xml:space="preserve">  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西南林业大学</w:t>
                                  </w:r>
                                </w:p>
                                <w:p w14:paraId="55F270CC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 xml:space="preserve">    大数据与智能工程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学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473F4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7" o:spid="_x0000_s1026" type="#_x0000_t202" style="position:absolute;left:0;text-align:left;margin-left:18.9pt;margin-top:-108.95pt;width:411pt;height:101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" strokecolor="white">
                      <v:textbox style="mso-fit-shape-to-text:t">
                        <w:txbxContent>
                          <w:p w14:paraId="724180AD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noProof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noProof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西南林业大学</w:t>
                            </w:r>
                          </w:p>
                          <w:p w14:paraId="55F270CC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 xml:space="preserve">    大数据与智能工程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学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692CA1" w14:textId="77777777" w:rsidR="00B17FCD" w:rsidRDefault="00B17FCD" w:rsidP="00184D98">
            <w:pPr>
              <w:ind w:firstLineChars="200" w:firstLine="1680"/>
              <w:rPr>
                <w:rFonts w:eastAsia="华文新魏"/>
                <w:sz w:val="84"/>
                <w:szCs w:val="72"/>
              </w:rPr>
            </w:pPr>
            <w:r>
              <w:rPr>
                <w:rFonts w:eastAsia="华文新魏" w:hint="eastAsia"/>
                <w:sz w:val="84"/>
                <w:szCs w:val="72"/>
              </w:rPr>
              <w:t>实践</w:t>
            </w:r>
            <w:r>
              <w:rPr>
                <w:rFonts w:eastAsia="华文新魏" w:hint="eastAsia"/>
                <w:sz w:val="84"/>
                <w:szCs w:val="72"/>
              </w:rPr>
              <w:t>(</w:t>
            </w:r>
            <w:r>
              <w:rPr>
                <w:rFonts w:eastAsia="华文新魏" w:hint="eastAsia"/>
                <w:sz w:val="84"/>
                <w:szCs w:val="72"/>
              </w:rPr>
              <w:t>实习</w:t>
            </w:r>
            <w:r>
              <w:rPr>
                <w:rFonts w:eastAsia="华文新魏" w:hint="eastAsia"/>
                <w:sz w:val="84"/>
                <w:szCs w:val="72"/>
              </w:rPr>
              <w:t>)</w:t>
            </w:r>
            <w:r>
              <w:rPr>
                <w:rFonts w:eastAsia="华文新魏" w:hint="eastAsia"/>
                <w:sz w:val="84"/>
                <w:szCs w:val="72"/>
              </w:rPr>
              <w:t>报告</w:t>
            </w:r>
          </w:p>
          <w:p w14:paraId="51E1C88C" w14:textId="77777777" w:rsidR="00B17FCD" w:rsidRPr="00AC550C" w:rsidRDefault="00B17FCD" w:rsidP="003C43B0">
            <w:pPr>
              <w:spacing w:line="240" w:lineRule="exact"/>
              <w:ind w:firstLineChars="100" w:firstLine="720"/>
              <w:rPr>
                <w:rFonts w:eastAsia="黑体"/>
                <w:sz w:val="72"/>
              </w:rPr>
            </w:pPr>
          </w:p>
          <w:p w14:paraId="5DD77534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</w:rPr>
            </w:pPr>
          </w:p>
          <w:p w14:paraId="2DB83DA2" w14:textId="6BF7D24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课程名称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 w:rsidR="00184D98">
              <w:rPr>
                <w:rFonts w:hint="eastAsia"/>
                <w:sz w:val="28"/>
                <w:u w:val="single"/>
              </w:rPr>
              <w:t xml:space="preserve"> </w:t>
            </w:r>
            <w:r w:rsidR="004B2942">
              <w:rPr>
                <w:sz w:val="28"/>
                <w:u w:val="single"/>
              </w:rPr>
              <w:t xml:space="preserve">  </w:t>
            </w:r>
            <w:r w:rsidR="005A0917">
              <w:rPr>
                <w:sz w:val="28"/>
                <w:u w:val="single"/>
              </w:rPr>
              <w:t xml:space="preserve">  </w:t>
            </w:r>
            <w:r w:rsidR="00184D98">
              <w:rPr>
                <w:rFonts w:hint="eastAsia"/>
                <w:sz w:val="28"/>
                <w:u w:val="single"/>
              </w:rPr>
              <w:t>《</w:t>
            </w:r>
            <w:r w:rsidR="00EB0CBB">
              <w:rPr>
                <w:rFonts w:hint="eastAsia"/>
                <w:sz w:val="28"/>
                <w:u w:val="single"/>
              </w:rPr>
              <w:t>Android</w:t>
            </w:r>
            <w:r w:rsidR="00EB0CBB">
              <w:rPr>
                <w:rFonts w:hint="eastAsia"/>
                <w:sz w:val="28"/>
                <w:u w:val="single"/>
              </w:rPr>
              <w:t>移动应用开发</w:t>
            </w:r>
            <w:r>
              <w:rPr>
                <w:rFonts w:hint="eastAsia"/>
                <w:sz w:val="28"/>
                <w:u w:val="single"/>
              </w:rPr>
              <w:t>》</w:t>
            </w:r>
            <w:r w:rsidR="00184D98">
              <w:rPr>
                <w:rFonts w:hint="eastAsia"/>
                <w:sz w:val="28"/>
                <w:u w:val="single"/>
              </w:rPr>
              <w:t xml:space="preserve">   </w:t>
            </w:r>
            <w:r w:rsidR="00EB0CBB">
              <w:rPr>
                <w:sz w:val="28"/>
                <w:u w:val="single"/>
              </w:rPr>
              <w:t xml:space="preserve">  </w:t>
            </w:r>
          </w:p>
          <w:p w14:paraId="10213F5B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专业班级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5E2A56">
              <w:rPr>
                <w:sz w:val="28"/>
                <w:u w:val="single"/>
              </w:rPr>
              <w:t xml:space="preserve">   </w:t>
            </w:r>
            <w:r w:rsidR="005737CF">
              <w:rPr>
                <w:sz w:val="28"/>
                <w:u w:val="single"/>
              </w:rPr>
              <w:t xml:space="preserve"> 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4F45C2">
              <w:rPr>
                <w:rFonts w:hint="eastAsia"/>
                <w:sz w:val="28"/>
                <w:u w:val="single"/>
              </w:rPr>
              <w:t>计算机科学与技术</w:t>
            </w:r>
            <w:r w:rsidR="004F45C2">
              <w:rPr>
                <w:rFonts w:hint="eastAsia"/>
                <w:sz w:val="28"/>
                <w:u w:val="single"/>
              </w:rPr>
              <w:t>2</w:t>
            </w:r>
            <w:r w:rsidR="004F45C2">
              <w:rPr>
                <w:sz w:val="28"/>
                <w:u w:val="single"/>
              </w:rPr>
              <w:t>02</w:t>
            </w:r>
            <w:r w:rsidR="00AD222D">
              <w:rPr>
                <w:sz w:val="28"/>
                <w:u w:val="single"/>
              </w:rPr>
              <w:t>1</w:t>
            </w:r>
            <w:r w:rsidR="005E2A56">
              <w:rPr>
                <w:sz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u w:val="single"/>
              </w:rPr>
              <w:t xml:space="preserve">   </w:t>
            </w:r>
          </w:p>
          <w:p w14:paraId="66882ED1" w14:textId="6DFA8C1C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</w:t>
            </w:r>
            <w:r>
              <w:rPr>
                <w:rFonts w:hint="eastAsia"/>
                <w:b/>
                <w:bCs/>
                <w:sz w:val="28"/>
              </w:rPr>
              <w:t xml:space="preserve">    </w:t>
            </w:r>
            <w:r>
              <w:rPr>
                <w:rFonts w:hint="eastAsia"/>
                <w:b/>
                <w:bCs/>
                <w:sz w:val="28"/>
              </w:rPr>
              <w:t>号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>20211152020</w:t>
            </w:r>
            <w:r>
              <w:rPr>
                <w:rFonts w:hint="eastAsia"/>
                <w:sz w:val="28"/>
                <w:u w:val="single"/>
              </w:rPr>
              <w:t xml:space="preserve">             </w:t>
            </w:r>
          </w:p>
          <w:p w14:paraId="117900F0" w14:textId="16B9E21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 xml:space="preserve">  </w:t>
            </w:r>
            <w:r w:rsidR="00EB0CBB">
              <w:rPr>
                <w:rFonts w:hint="eastAsia"/>
                <w:sz w:val="28"/>
                <w:u w:val="single"/>
              </w:rPr>
              <w:t>陈志镭</w:t>
            </w:r>
            <w:r>
              <w:rPr>
                <w:rFonts w:hint="eastAsia"/>
                <w:sz w:val="28"/>
                <w:u w:val="single"/>
              </w:rPr>
              <w:t xml:space="preserve">                </w:t>
            </w:r>
          </w:p>
          <w:p w14:paraId="6A25B813" w14:textId="343194A1" w:rsidR="00B17FCD" w:rsidRDefault="00B17FCD" w:rsidP="003C43B0">
            <w:pPr>
              <w:spacing w:line="700" w:lineRule="exact"/>
              <w:ind w:firstLineChars="504" w:firstLine="1417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指导教师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</w:t>
            </w:r>
            <w:r w:rsidR="00EB0CBB">
              <w:rPr>
                <w:rFonts w:hint="eastAsia"/>
                <w:sz w:val="28"/>
                <w:u w:val="single"/>
              </w:rPr>
              <w:t>何</w:t>
            </w:r>
            <w:r w:rsidR="004B2942">
              <w:rPr>
                <w:sz w:val="28"/>
                <w:u w:val="single"/>
              </w:rPr>
              <w:t xml:space="preserve">   </w:t>
            </w:r>
            <w:proofErr w:type="gramStart"/>
            <w:r w:rsidR="00EB0CBB">
              <w:rPr>
                <w:rFonts w:hint="eastAsia"/>
                <w:sz w:val="28"/>
                <w:u w:val="single"/>
              </w:rPr>
              <w:t>鑫</w:t>
            </w:r>
            <w:proofErr w:type="gramEnd"/>
            <w:r>
              <w:rPr>
                <w:rFonts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    </w:t>
            </w:r>
          </w:p>
          <w:p w14:paraId="4413964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3E7918C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46B87537" w14:textId="1571DD7E" w:rsidR="00B17FCD" w:rsidRDefault="00B17FCD" w:rsidP="00AD222D">
            <w:pPr>
              <w:rPr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                                    </w:t>
            </w:r>
            <w:r>
              <w:rPr>
                <w:rFonts w:hint="eastAsia"/>
                <w:bCs/>
                <w:sz w:val="28"/>
              </w:rPr>
              <w:t xml:space="preserve"> </w:t>
            </w:r>
            <w:r w:rsidR="004B2942" w:rsidRPr="004B2942">
              <w:rPr>
                <w:rFonts w:hint="eastAsia"/>
                <w:sz w:val="28"/>
              </w:rPr>
              <w:t xml:space="preserve"> 20</w:t>
            </w:r>
            <w:r w:rsidR="00F80BE6">
              <w:rPr>
                <w:sz w:val="28"/>
              </w:rPr>
              <w:t>2</w:t>
            </w:r>
            <w:r w:rsidR="00AD222D">
              <w:rPr>
                <w:sz w:val="28"/>
              </w:rPr>
              <w:t>3</w:t>
            </w:r>
            <w:r>
              <w:rPr>
                <w:rFonts w:hint="eastAsia"/>
                <w:bCs/>
                <w:sz w:val="28"/>
              </w:rPr>
              <w:t>年</w:t>
            </w:r>
            <w:r w:rsidR="004B2942">
              <w:rPr>
                <w:sz w:val="28"/>
              </w:rPr>
              <w:t xml:space="preserve"> </w:t>
            </w:r>
            <w:r w:rsidR="005E2A56">
              <w:rPr>
                <w:sz w:val="28"/>
              </w:rPr>
              <w:t xml:space="preserve">9 </w:t>
            </w:r>
            <w:r>
              <w:rPr>
                <w:rFonts w:hint="eastAsia"/>
                <w:bCs/>
                <w:sz w:val="28"/>
              </w:rPr>
              <w:t>月</w:t>
            </w:r>
            <w:r w:rsidR="004B2942">
              <w:rPr>
                <w:sz w:val="28"/>
              </w:rPr>
              <w:t xml:space="preserve"> </w:t>
            </w:r>
            <w:r w:rsidR="00EB0CBB">
              <w:rPr>
                <w:sz w:val="28"/>
              </w:rPr>
              <w:t>25</w:t>
            </w:r>
            <w:r w:rsidR="004B2942">
              <w:rPr>
                <w:sz w:val="28"/>
              </w:rPr>
              <w:t xml:space="preserve"> </w:t>
            </w:r>
            <w:r>
              <w:rPr>
                <w:rFonts w:hint="eastAsia"/>
                <w:bCs/>
                <w:sz w:val="28"/>
              </w:rPr>
              <w:t>日</w:t>
            </w:r>
          </w:p>
        </w:tc>
      </w:tr>
    </w:tbl>
    <w:p w14:paraId="149C94A5" w14:textId="77777777" w:rsidR="00B17FCD" w:rsidRDefault="00B17FCD" w:rsidP="00B17FCD">
      <w:pPr>
        <w:rPr>
          <w:b/>
          <w:sz w:val="36"/>
        </w:rPr>
      </w:pPr>
    </w:p>
    <w:p w14:paraId="55FF2E7E" w14:textId="77777777" w:rsidR="00B17FCD" w:rsidRDefault="00B17FCD" w:rsidP="000D11A7">
      <w:pPr>
        <w:rPr>
          <w:b/>
          <w:sz w:val="36"/>
        </w:rPr>
        <w:sectPr w:rsidR="00B17FCD" w:rsidSect="00C770C9">
          <w:footerReference w:type="default" r:id="rId9"/>
          <w:pgSz w:w="11906" w:h="16838" w:code="9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3010B4B" w14:textId="77777777" w:rsidR="000D11A7" w:rsidRDefault="000D11A7" w:rsidP="000D11A7">
      <w:pPr>
        <w:pStyle w:val="1"/>
        <w:jc w:val="center"/>
      </w:pPr>
      <w:r>
        <w:rPr>
          <w:rFonts w:hint="eastAsia"/>
        </w:rPr>
        <w:lastRenderedPageBreak/>
        <w:t>实验八</w:t>
      </w:r>
    </w:p>
    <w:p w14:paraId="4A1B120A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>
        <w:rPr>
          <w:rFonts w:hint="eastAsia"/>
        </w:rPr>
        <w:t>1</w:t>
      </w:r>
      <w:r w:rsidRPr="00296DB4">
        <w:rPr>
          <w:rFonts w:asciiTheme="minorEastAsia" w:hAnsiTheme="minorEastAsia" w:hint="eastAsia"/>
          <w:sz w:val="28"/>
          <w:szCs w:val="28"/>
        </w:rPr>
        <w:t>线程的基本操作</w:t>
      </w:r>
    </w:p>
    <w:p w14:paraId="29F6CC0E" w14:textId="55456D31" w:rsidR="000D11A7" w:rsidRPr="00296DB4" w:rsidRDefault="000D11A7" w:rsidP="000D11A7">
      <w:pPr>
        <w:rPr>
          <w:rFonts w:asciiTheme="minorEastAsia" w:hAnsiTheme="minorEastAsia" w:hint="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1E48F6C3" wp14:editId="702F5507">
            <wp:extent cx="4728845" cy="2028825"/>
            <wp:effectExtent l="0" t="0" r="0" b="0"/>
            <wp:docPr id="1283857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8576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rcRect l="4275" t="19185" r="18458" b="24684"/>
                    <a:stretch>
                      <a:fillRect/>
                    </a:stretch>
                  </pic:blipFill>
                  <pic:spPr>
                    <a:xfrm>
                      <a:off x="0" y="0"/>
                      <a:ext cx="472884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EF14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 w:rsidRPr="00296DB4">
        <w:rPr>
          <w:rFonts w:asciiTheme="minorEastAsia" w:hAnsiTheme="minorEastAsia" w:hint="eastAsia"/>
          <w:sz w:val="28"/>
          <w:szCs w:val="28"/>
        </w:rPr>
        <w:t>2、在子线程中更新</w:t>
      </w:r>
      <w:r w:rsidRPr="00296DB4">
        <w:rPr>
          <w:rFonts w:asciiTheme="minorEastAsia" w:hAnsiTheme="minorEastAsia"/>
          <w:sz w:val="28"/>
          <w:szCs w:val="28"/>
        </w:rPr>
        <w:t>UI</w:t>
      </w:r>
    </w:p>
    <w:p w14:paraId="30097280" w14:textId="71FB6B04" w:rsidR="000D11A7" w:rsidRPr="00296DB4" w:rsidRDefault="000D11A7" w:rsidP="000D11A7">
      <w:pPr>
        <w:rPr>
          <w:rFonts w:asciiTheme="minorEastAsia" w:hAnsiTheme="minorEastAsia" w:hint="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62DDE49A" wp14:editId="7597D9E9">
            <wp:extent cx="5081270" cy="2548890"/>
            <wp:effectExtent l="0" t="0" r="0" b="0"/>
            <wp:docPr id="13098112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811266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rcRect l="10344" t="12266" r="6630" b="17596"/>
                    <a:stretch>
                      <a:fillRect/>
                    </a:stretch>
                  </pic:blipFill>
                  <pic:spPr>
                    <a:xfrm>
                      <a:off x="0" y="0"/>
                      <a:ext cx="508127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A67FF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 w:rsidRPr="00296DB4">
        <w:rPr>
          <w:rFonts w:asciiTheme="minorEastAsia" w:hAnsiTheme="minorEastAsia" w:hint="eastAsia"/>
          <w:sz w:val="28"/>
          <w:szCs w:val="28"/>
        </w:rPr>
        <w:t>3、使用</w:t>
      </w:r>
      <w:proofErr w:type="spellStart"/>
      <w:r w:rsidRPr="00296DB4">
        <w:rPr>
          <w:rFonts w:asciiTheme="minorEastAsia" w:hAnsiTheme="minorEastAsia" w:hint="eastAsia"/>
          <w:sz w:val="28"/>
          <w:szCs w:val="28"/>
        </w:rPr>
        <w:t>A</w:t>
      </w:r>
      <w:r w:rsidRPr="00296DB4">
        <w:rPr>
          <w:rFonts w:asciiTheme="minorEastAsia" w:hAnsiTheme="minorEastAsia"/>
          <w:sz w:val="28"/>
          <w:szCs w:val="28"/>
        </w:rPr>
        <w:t>syncTask</w:t>
      </w:r>
      <w:proofErr w:type="spellEnd"/>
    </w:p>
    <w:p w14:paraId="09567946" w14:textId="1DDE3DF4" w:rsidR="000D11A7" w:rsidRPr="00296DB4" w:rsidRDefault="000D11A7" w:rsidP="000D11A7">
      <w:pPr>
        <w:rPr>
          <w:rFonts w:asciiTheme="minorEastAsia" w:hAnsiTheme="minorEastAsia" w:hint="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lastRenderedPageBreak/>
        <w:drawing>
          <wp:inline distT="0" distB="0" distL="0" distR="0" wp14:anchorId="5D8FA40C" wp14:editId="6A95497B">
            <wp:extent cx="4677410" cy="2300605"/>
            <wp:effectExtent l="0" t="0" r="0" b="0"/>
            <wp:docPr id="19240156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015623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rcRect l="14173" t="9837" r="9400" b="26857"/>
                    <a:stretch>
                      <a:fillRect/>
                    </a:stretch>
                  </pic:blipFill>
                  <pic:spPr>
                    <a:xfrm>
                      <a:off x="0" y="0"/>
                      <a:ext cx="46774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3364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 w:rsidRPr="00296DB4">
        <w:rPr>
          <w:rFonts w:asciiTheme="minorEastAsia" w:hAnsiTheme="minorEastAsia" w:hint="eastAsia"/>
          <w:sz w:val="28"/>
          <w:szCs w:val="28"/>
        </w:rPr>
        <w:t>4、简单使用服务</w:t>
      </w:r>
    </w:p>
    <w:p w14:paraId="40F80C5A" w14:textId="26B2366A" w:rsidR="000D11A7" w:rsidRPr="00296DB4" w:rsidRDefault="000D11A7" w:rsidP="000D11A7">
      <w:pPr>
        <w:rPr>
          <w:rFonts w:asciiTheme="minorEastAsia" w:hAnsiTheme="minorEastAsia" w:hint="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7C30EDD0" wp14:editId="7C20479C">
            <wp:extent cx="4200525" cy="1413510"/>
            <wp:effectExtent l="0" t="0" r="0" b="0"/>
            <wp:docPr id="17749674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967467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rcRect l="4679" t="20951" r="26686" b="40154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E9DA2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 w:rsidRPr="00296DB4">
        <w:rPr>
          <w:rFonts w:asciiTheme="minorEastAsia" w:hAnsiTheme="minorEastAsia" w:hint="eastAsia"/>
          <w:sz w:val="28"/>
          <w:szCs w:val="28"/>
        </w:rPr>
        <w:t>5、使用绑定服务</w:t>
      </w:r>
    </w:p>
    <w:p w14:paraId="101777F3" w14:textId="562363A3" w:rsidR="000D11A7" w:rsidRPr="00296DB4" w:rsidRDefault="000D11A7" w:rsidP="000D11A7">
      <w:pPr>
        <w:rPr>
          <w:rFonts w:asciiTheme="minorEastAsia" w:hAnsiTheme="minorEastAsia" w:hint="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7D682008" wp14:editId="1EA1D68F">
            <wp:extent cx="2867025" cy="1467485"/>
            <wp:effectExtent l="0" t="0" r="0" b="0"/>
            <wp:docPr id="20947812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781246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rcRect l="15885" t="46252" r="37269" b="13367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157DA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 w:rsidRPr="00296DB4">
        <w:rPr>
          <w:rFonts w:asciiTheme="minorEastAsia" w:hAnsiTheme="minorEastAsia" w:hint="eastAsia"/>
          <w:sz w:val="28"/>
          <w:szCs w:val="28"/>
        </w:rPr>
        <w:t>6、多线程断点续传下载</w:t>
      </w:r>
    </w:p>
    <w:p w14:paraId="572626C4" w14:textId="37F892C5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lastRenderedPageBreak/>
        <w:drawing>
          <wp:inline distT="0" distB="0" distL="0" distR="0" wp14:anchorId="41B0E4F8" wp14:editId="3A4CE0B3">
            <wp:extent cx="4953000" cy="2283460"/>
            <wp:effectExtent l="0" t="0" r="0" b="0"/>
            <wp:docPr id="446002233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002233" name="图片 1" descr="文本&#10;&#10;描述已自动生成"/>
                    <pic:cNvPicPr>
                      <a:picLocks noChangeAspect="1"/>
                    </pic:cNvPicPr>
                  </pic:nvPicPr>
                  <pic:blipFill>
                    <a:blip r:embed="rId15"/>
                    <a:srcRect l="10905" t="14573" r="8166" b="22593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A18F3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32550E5E" wp14:editId="0414EFBD">
            <wp:extent cx="5033645" cy="2859405"/>
            <wp:effectExtent l="0" t="0" r="0" b="0"/>
            <wp:docPr id="1501008413" name="图片 1" descr="电脑软件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08413" name="图片 1" descr="电脑软件截图&#10;&#10;描述已自动生成"/>
                    <pic:cNvPicPr>
                      <a:picLocks noChangeAspect="1"/>
                    </pic:cNvPicPr>
                  </pic:nvPicPr>
                  <pic:blipFill>
                    <a:blip r:embed="rId16"/>
                    <a:srcRect l="10500" t="11952" r="7253" b="9366"/>
                    <a:stretch>
                      <a:fillRect/>
                    </a:stretch>
                  </pic:blipFill>
                  <pic:spPr>
                    <a:xfrm>
                      <a:off x="0" y="0"/>
                      <a:ext cx="5033645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C03C3" w14:textId="77777777" w:rsidR="000D11A7" w:rsidRPr="00296DB4" w:rsidRDefault="000D11A7" w:rsidP="000D11A7">
      <w:pPr>
        <w:rPr>
          <w:rFonts w:asciiTheme="minorEastAsia" w:hAnsiTheme="minorEastAsia"/>
          <w:sz w:val="28"/>
          <w:szCs w:val="28"/>
        </w:rPr>
      </w:pPr>
    </w:p>
    <w:p w14:paraId="3652B726" w14:textId="637ACAA3" w:rsidR="000D11A7" w:rsidRPr="00296DB4" w:rsidRDefault="000D11A7" w:rsidP="000D11A7">
      <w:pPr>
        <w:rPr>
          <w:rFonts w:asciiTheme="minorEastAsia" w:hAnsiTheme="minorEastAsia" w:hint="eastAsia"/>
          <w:sz w:val="28"/>
          <w:szCs w:val="28"/>
        </w:rPr>
      </w:pPr>
      <w:r w:rsidRPr="00296DB4">
        <w:rPr>
          <w:rFonts w:asciiTheme="minorEastAsia" w:hAnsiTheme="minorEastAsia"/>
          <w:noProof/>
          <w:sz w:val="28"/>
          <w:szCs w:val="28"/>
        </w:rPr>
        <w:drawing>
          <wp:inline distT="0" distB="0" distL="0" distR="0" wp14:anchorId="323DD2FE" wp14:editId="08D42FFF">
            <wp:extent cx="4995545" cy="2644140"/>
            <wp:effectExtent l="0" t="0" r="0" b="0"/>
            <wp:docPr id="6724166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416654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rcRect l="11745" t="19291" r="6630" b="7950"/>
                    <a:stretch>
                      <a:fillRect/>
                    </a:stretch>
                  </pic:blipFill>
                  <pic:spPr>
                    <a:xfrm>
                      <a:off x="0" y="0"/>
                      <a:ext cx="4995545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A7916" w14:textId="5C5B3B5B" w:rsidR="00DD7D94" w:rsidRPr="00296DB4" w:rsidRDefault="00DD7D94" w:rsidP="000D11A7">
      <w:pPr>
        <w:pStyle w:val="a4"/>
        <w:spacing w:before="0" w:beforeAutospacing="0" w:after="0" w:afterAutospacing="0" w:line="405" w:lineRule="auto"/>
        <w:ind w:firstLine="440"/>
        <w:rPr>
          <w:rFonts w:asciiTheme="minorEastAsia" w:eastAsiaTheme="minorEastAsia" w:hAnsiTheme="minorEastAsia" w:cs="Times New Roman"/>
          <w:color w:val="FF0000"/>
          <w:sz w:val="28"/>
          <w:szCs w:val="28"/>
        </w:rPr>
      </w:pPr>
    </w:p>
    <w:sectPr w:rsidR="00DD7D94" w:rsidRPr="00296DB4" w:rsidSect="00C77D78">
      <w:pgSz w:w="11906" w:h="16838" w:code="9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2099D" w14:textId="77777777" w:rsidR="00EC339A" w:rsidRDefault="00EC339A" w:rsidP="00C770C9">
      <w:r>
        <w:separator/>
      </w:r>
    </w:p>
  </w:endnote>
  <w:endnote w:type="continuationSeparator" w:id="0">
    <w:p w14:paraId="2A695A42" w14:textId="77777777" w:rsidR="00EC339A" w:rsidRDefault="00EC339A" w:rsidP="00C7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方正姚体">
    <w:altName w:val="宋体"/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新魏">
    <w:altName w:val="宋体"/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01CE" w14:textId="77777777" w:rsidR="00C770C9" w:rsidRPr="00C770C9" w:rsidRDefault="00C770C9">
    <w:pPr>
      <w:pStyle w:val="a7"/>
      <w:jc w:val="center"/>
      <w:rPr>
        <w:sz w:val="21"/>
        <w:szCs w:val="21"/>
      </w:rPr>
    </w:pPr>
  </w:p>
  <w:p w14:paraId="4E95337F" w14:textId="77777777" w:rsidR="00C770C9" w:rsidRDefault="00C770C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4A68D" w14:textId="77777777" w:rsidR="00EC339A" w:rsidRDefault="00EC339A" w:rsidP="00C770C9">
      <w:r>
        <w:separator/>
      </w:r>
    </w:p>
  </w:footnote>
  <w:footnote w:type="continuationSeparator" w:id="0">
    <w:p w14:paraId="0D5C51C1" w14:textId="77777777" w:rsidR="00EC339A" w:rsidRDefault="00EC339A" w:rsidP="00C7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095"/>
    <w:multiLevelType w:val="hybridMultilevel"/>
    <w:tmpl w:val="E0141A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9B9308E"/>
    <w:multiLevelType w:val="hybridMultilevel"/>
    <w:tmpl w:val="5804F594"/>
    <w:lvl w:ilvl="0" w:tplc="96E2FED8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7B3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5D6597"/>
    <w:multiLevelType w:val="hybridMultilevel"/>
    <w:tmpl w:val="35F2129A"/>
    <w:lvl w:ilvl="0" w:tplc="5C022FF6">
      <w:start w:val="1"/>
      <w:numFmt w:val="decimal"/>
      <w:lvlText w:val="%1．"/>
      <w:lvlJc w:val="left"/>
      <w:pPr>
        <w:ind w:left="1120" w:hanging="720"/>
      </w:pPr>
      <w:rPr>
        <w:rFonts w:ascii="Times New Roman" w:eastAsiaTheme="minorEastAsia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4" w15:restartNumberingAfterBreak="0">
    <w:nsid w:val="32B92A8E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5" w15:restartNumberingAfterBreak="0">
    <w:nsid w:val="3557114B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6" w15:restartNumberingAfterBreak="0">
    <w:nsid w:val="3B492334"/>
    <w:multiLevelType w:val="hybridMultilevel"/>
    <w:tmpl w:val="DBD64592"/>
    <w:lvl w:ilvl="0" w:tplc="414421CE">
      <w:start w:val="1"/>
      <w:numFmt w:val="decimal"/>
      <w:lvlText w:val="%1."/>
      <w:lvlJc w:val="left"/>
      <w:pPr>
        <w:ind w:left="750" w:hanging="75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D834DF5"/>
    <w:multiLevelType w:val="hybridMultilevel"/>
    <w:tmpl w:val="C156A7F2"/>
    <w:lvl w:ilvl="0" w:tplc="D578184E">
      <w:start w:val="1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65015D6"/>
    <w:multiLevelType w:val="multilevel"/>
    <w:tmpl w:val="EA1CEB84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Ansi="Times New Roman" w:cs="Times New Roman" w:hint="default"/>
      </w:rPr>
    </w:lvl>
    <w:lvl w:ilvl="2">
      <w:start w:val="1"/>
      <w:numFmt w:val="upperLetter"/>
      <w:lvlText w:val="%3．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5DB12226"/>
    <w:multiLevelType w:val="hybridMultilevel"/>
    <w:tmpl w:val="7FF8CF2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C7D2D53"/>
    <w:multiLevelType w:val="hybridMultilevel"/>
    <w:tmpl w:val="03D8EAE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51093141">
    <w:abstractNumId w:val="1"/>
  </w:num>
  <w:num w:numId="2" w16cid:durableId="476269523">
    <w:abstractNumId w:val="6"/>
  </w:num>
  <w:num w:numId="3" w16cid:durableId="469253987">
    <w:abstractNumId w:val="2"/>
  </w:num>
  <w:num w:numId="4" w16cid:durableId="20178751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5485911">
    <w:abstractNumId w:val="7"/>
  </w:num>
  <w:num w:numId="6" w16cid:durableId="1887060869">
    <w:abstractNumId w:val="5"/>
  </w:num>
  <w:num w:numId="7" w16cid:durableId="335546957">
    <w:abstractNumId w:val="3"/>
  </w:num>
  <w:num w:numId="8" w16cid:durableId="1075125428">
    <w:abstractNumId w:val="4"/>
  </w:num>
  <w:num w:numId="9" w16cid:durableId="1925407125">
    <w:abstractNumId w:val="10"/>
  </w:num>
  <w:num w:numId="10" w16cid:durableId="2108305475">
    <w:abstractNumId w:val="9"/>
  </w:num>
  <w:num w:numId="11" w16cid:durableId="317148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KyMDIyNTYxt7RQ0lEKTi0uzszPAykwqgUAsQgvaCwAAAA="/>
  </w:docVars>
  <w:rsids>
    <w:rsidRoot w:val="00D00CDF"/>
    <w:rsid w:val="000D11A7"/>
    <w:rsid w:val="00112574"/>
    <w:rsid w:val="00170A39"/>
    <w:rsid w:val="00184D98"/>
    <w:rsid w:val="00191AAF"/>
    <w:rsid w:val="001E0232"/>
    <w:rsid w:val="001E0965"/>
    <w:rsid w:val="00295118"/>
    <w:rsid w:val="00296DB4"/>
    <w:rsid w:val="0032229C"/>
    <w:rsid w:val="00355BCF"/>
    <w:rsid w:val="00370D80"/>
    <w:rsid w:val="00393E1C"/>
    <w:rsid w:val="003C6CF4"/>
    <w:rsid w:val="003D5163"/>
    <w:rsid w:val="003D5D0E"/>
    <w:rsid w:val="00403C25"/>
    <w:rsid w:val="00485659"/>
    <w:rsid w:val="004B2942"/>
    <w:rsid w:val="004F45C2"/>
    <w:rsid w:val="0052045D"/>
    <w:rsid w:val="00524095"/>
    <w:rsid w:val="005737CF"/>
    <w:rsid w:val="005A0917"/>
    <w:rsid w:val="005E2A56"/>
    <w:rsid w:val="005F4758"/>
    <w:rsid w:val="00634F67"/>
    <w:rsid w:val="00641748"/>
    <w:rsid w:val="0065496C"/>
    <w:rsid w:val="006D10F8"/>
    <w:rsid w:val="007034D0"/>
    <w:rsid w:val="00721F74"/>
    <w:rsid w:val="007A2600"/>
    <w:rsid w:val="007F046B"/>
    <w:rsid w:val="008055AD"/>
    <w:rsid w:val="00823913"/>
    <w:rsid w:val="008441F8"/>
    <w:rsid w:val="0089059D"/>
    <w:rsid w:val="00911258"/>
    <w:rsid w:val="009D1E59"/>
    <w:rsid w:val="00A3731C"/>
    <w:rsid w:val="00A47B44"/>
    <w:rsid w:val="00A72A5B"/>
    <w:rsid w:val="00AA56ED"/>
    <w:rsid w:val="00AD222D"/>
    <w:rsid w:val="00AE5DE8"/>
    <w:rsid w:val="00B11157"/>
    <w:rsid w:val="00B132F2"/>
    <w:rsid w:val="00B17FCD"/>
    <w:rsid w:val="00BB682B"/>
    <w:rsid w:val="00BC0943"/>
    <w:rsid w:val="00BC4967"/>
    <w:rsid w:val="00C770C9"/>
    <w:rsid w:val="00C77D78"/>
    <w:rsid w:val="00CE6E14"/>
    <w:rsid w:val="00D00CDF"/>
    <w:rsid w:val="00D138BB"/>
    <w:rsid w:val="00D86550"/>
    <w:rsid w:val="00DB39B3"/>
    <w:rsid w:val="00DC295F"/>
    <w:rsid w:val="00DD7D94"/>
    <w:rsid w:val="00DE28BF"/>
    <w:rsid w:val="00E374D4"/>
    <w:rsid w:val="00E90EA7"/>
    <w:rsid w:val="00EB0CBB"/>
    <w:rsid w:val="00EC339A"/>
    <w:rsid w:val="00EC75FB"/>
    <w:rsid w:val="00F331CF"/>
    <w:rsid w:val="00F50A58"/>
    <w:rsid w:val="00F7558A"/>
    <w:rsid w:val="00F80BE6"/>
    <w:rsid w:val="00FA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5F20B"/>
  <w15:docId w15:val="{1D7633C1-0BD8-4EE8-BC6A-BDC38AC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D11A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A260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045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7A260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Normal (Web)"/>
    <w:basedOn w:val="a"/>
    <w:uiPriority w:val="99"/>
    <w:unhideWhenUsed/>
    <w:rsid w:val="00C770C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C77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70C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7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70C9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C770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770C9"/>
    <w:rPr>
      <w:sz w:val="18"/>
      <w:szCs w:val="18"/>
    </w:rPr>
  </w:style>
  <w:style w:type="table" w:styleId="ab">
    <w:name w:val="Table Grid"/>
    <w:basedOn w:val="a1"/>
    <w:uiPriority w:val="59"/>
    <w:rsid w:val="00634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BC4967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50"/>
      <w:szCs w:val="50"/>
    </w:rPr>
  </w:style>
  <w:style w:type="character" w:customStyle="1" w:styleId="fontstyle11">
    <w:name w:val="fontstyle11"/>
    <w:basedOn w:val="a0"/>
    <w:rsid w:val="00BC4967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ac">
    <w:name w:val="Hyperlink"/>
    <w:basedOn w:val="a0"/>
    <w:uiPriority w:val="99"/>
    <w:unhideWhenUsed/>
    <w:rsid w:val="00370D80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0D11A7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37A27-5F2D-4C46-8558-0E699394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ilei chen</cp:lastModifiedBy>
  <cp:revision>11</cp:revision>
  <dcterms:created xsi:type="dcterms:W3CDTF">2021-09-09T06:25:00Z</dcterms:created>
  <dcterms:modified xsi:type="dcterms:W3CDTF">2023-11-05T11:13:00Z</dcterms:modified>
</cp:coreProperties>
</file>